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659F5" w14:textId="72338B23" w:rsidR="002F1F3F" w:rsidRDefault="00E95665" w:rsidP="00326CF7">
      <w:pPr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 xml:space="preserve">[INSERT </w:t>
      </w:r>
      <w:r w:rsidR="00EC021C">
        <w:rPr>
          <w:rFonts w:ascii="Times New Roman" w:hAnsi="Times New Roman" w:cs="Times New Roman"/>
          <w:b/>
          <w:sz w:val="30"/>
          <w:szCs w:val="30"/>
        </w:rPr>
        <w:t xml:space="preserve">DATE </w:t>
      </w:r>
      <w:r>
        <w:rPr>
          <w:rFonts w:ascii="Times New Roman" w:hAnsi="Times New Roman" w:cs="Times New Roman"/>
          <w:b/>
          <w:sz w:val="30"/>
          <w:szCs w:val="30"/>
        </w:rPr>
        <w:t>FOR</w:t>
      </w:r>
      <w:r w:rsidR="003E7C2A" w:rsidRPr="003E7C2A">
        <w:rPr>
          <w:rFonts w:ascii="Times New Roman" w:hAnsi="Times New Roman" w:cs="Times New Roman"/>
          <w:b/>
          <w:sz w:val="30"/>
          <w:szCs w:val="30"/>
        </w:rPr>
        <w:t xml:space="preserve"> RELEASE</w:t>
      </w:r>
      <w:r>
        <w:rPr>
          <w:rFonts w:ascii="Times New Roman" w:hAnsi="Times New Roman" w:cs="Times New Roman"/>
          <w:b/>
          <w:sz w:val="30"/>
          <w:szCs w:val="30"/>
        </w:rPr>
        <w:t>]</w:t>
      </w:r>
    </w:p>
    <w:p w14:paraId="4DE659F6" w14:textId="77777777" w:rsidR="00326CF7" w:rsidRDefault="00326CF7" w:rsidP="003E7C2A">
      <w:pPr>
        <w:rPr>
          <w:rFonts w:ascii="Times New Roman" w:hAnsi="Times New Roman" w:cs="Times New Roman"/>
          <w:sz w:val="24"/>
          <w:szCs w:val="24"/>
        </w:rPr>
      </w:pPr>
    </w:p>
    <w:p w14:paraId="4DE659F7" w14:textId="05F7C20B" w:rsidR="003E7C2A" w:rsidRPr="00BE645C" w:rsidRDefault="00E95665" w:rsidP="00326CF7">
      <w:pPr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[Insert short, catchy headline]</w:t>
      </w:r>
    </w:p>
    <w:p w14:paraId="4DE659F8" w14:textId="789AA4A3" w:rsidR="003E7C2A" w:rsidRPr="00BF2FD4" w:rsidRDefault="00E95665" w:rsidP="00326CF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Insert secondary headline]</w:t>
      </w:r>
    </w:p>
    <w:p w14:paraId="4DE659F9" w14:textId="77777777" w:rsidR="00326CF7" w:rsidRPr="00754397" w:rsidRDefault="00326CF7" w:rsidP="003E7C2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E659FE" w14:textId="05E13660" w:rsidR="00A5666C" w:rsidRPr="00754397" w:rsidRDefault="00E95665" w:rsidP="003E7C2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[city, state]</w:t>
      </w:r>
      <w:r w:rsidR="00D573DE" w:rsidRPr="0075439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[date of submission]</w:t>
      </w:r>
      <w:r w:rsidR="00D573DE" w:rsidRPr="007543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sert a sentence that includes the angle of your press release. For example, are you releasing a new product, hos</w:t>
      </w:r>
      <w:r w:rsidR="00565B3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g a community event, releasing a book that coincides with a national holiday, etc.?</w:t>
      </w:r>
      <w:r w:rsidR="00AC3E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6ADB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486ADB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ody – </w:t>
      </w:r>
      <w:r w:rsidR="00565B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veal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st important information first. What is happening? </w:t>
      </w:r>
      <w:r w:rsidR="00486ADB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486ADB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ody – insert a quote about the event. Are you the manager, editor, owner, etc.? What does he/she say about what’s occurring?</w:t>
      </w:r>
      <w:r w:rsidR="00486ADB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486ADB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bookmarkStart w:id="0" w:name="_GoBack"/>
      <w:bookmarkEnd w:id="0"/>
      <w:r>
        <w:rPr>
          <w:rFonts w:ascii="Times New Roman" w:hAnsi="Times New Roman" w:cs="Times New Roman"/>
          <w:iCs/>
          <w:color w:val="000000" w:themeColor="text1"/>
          <w:sz w:val="24"/>
          <w:szCs w:val="24"/>
          <w:shd w:val="clear" w:color="auto" w:fill="FFFFFF"/>
        </w:rPr>
        <w:t>Body – less important information should be listed as you get to the end of your press release. Add a description of your company. Who is the event</w:t>
      </w:r>
      <w:r w:rsidR="00565B32">
        <w:rPr>
          <w:rFonts w:ascii="Times New Roman" w:hAnsi="Times New Roman" w:cs="Times New Roman"/>
          <w:iCs/>
          <w:color w:val="000000" w:themeColor="text1"/>
          <w:sz w:val="24"/>
          <w:szCs w:val="24"/>
          <w:shd w:val="clear" w:color="auto" w:fill="FFFFFF"/>
        </w:rPr>
        <w:t>/product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shd w:val="clear" w:color="auto" w:fill="FFFFFF"/>
        </w:rPr>
        <w:t xml:space="preserve"> about? Where can the community attend the event</w:t>
      </w:r>
      <w:r w:rsidR="00565B32">
        <w:rPr>
          <w:rFonts w:ascii="Times New Roman" w:hAnsi="Times New Roman" w:cs="Times New Roman"/>
          <w:iCs/>
          <w:color w:val="000000" w:themeColor="text1"/>
          <w:sz w:val="24"/>
          <w:szCs w:val="24"/>
          <w:shd w:val="clear" w:color="auto" w:fill="FFFFFF"/>
        </w:rPr>
        <w:t xml:space="preserve"> or buy the product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shd w:val="clear" w:color="auto" w:fill="FFFFFF"/>
        </w:rPr>
        <w:t>?</w:t>
      </w:r>
      <w:r w:rsidR="00A5666C" w:rsidRPr="007543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p w14:paraId="4DE659FF" w14:textId="53F34DCB" w:rsidR="003E7C2A" w:rsidRPr="003E7C2A" w:rsidRDefault="003E7C2A" w:rsidP="003E7C2A">
      <w:pPr>
        <w:shd w:val="clear" w:color="auto" w:fill="FFFFFF"/>
        <w:spacing w:after="0" w:line="450" w:lineRule="atLeast"/>
        <w:jc w:val="center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3E7C2A">
        <w:rPr>
          <w:rFonts w:ascii="Arial" w:eastAsia="Times New Roman" w:hAnsi="Arial" w:cs="Arial"/>
          <w:b/>
          <w:bCs/>
          <w:color w:val="000000"/>
          <w:sz w:val="20"/>
          <w:szCs w:val="20"/>
          <w:bdr w:val="none" w:sz="0" w:space="0" w:color="auto" w:frame="1"/>
        </w:rPr>
        <w:t>###</w:t>
      </w:r>
    </w:p>
    <w:p w14:paraId="4DE65A00" w14:textId="77777777" w:rsidR="004F3003" w:rsidRPr="004F3003" w:rsidRDefault="00D573DE" w:rsidP="003E7C2A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 w:rsidR="004F3003" w:rsidRPr="004F3003">
        <w:rPr>
          <w:rFonts w:ascii="Times New Roman" w:hAnsi="Times New Roman" w:cs="Times New Roman"/>
          <w:sz w:val="24"/>
          <w:szCs w:val="24"/>
          <w:u w:val="single"/>
        </w:rPr>
        <w:t>Contact Information</w:t>
      </w:r>
    </w:p>
    <w:p w14:paraId="4DE65A01" w14:textId="02E764E0" w:rsidR="003E7C2A" w:rsidRPr="00441D9F" w:rsidRDefault="007F6A98" w:rsidP="003E7C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r </w:t>
      </w:r>
      <w:r w:rsidR="00E95665">
        <w:rPr>
          <w:rFonts w:ascii="Times New Roman" w:hAnsi="Times New Roman" w:cs="Times New Roman"/>
          <w:sz w:val="24"/>
          <w:szCs w:val="24"/>
        </w:rPr>
        <w:t>Name</w:t>
      </w:r>
      <w:r w:rsidR="00D573DE">
        <w:rPr>
          <w:rFonts w:ascii="Times New Roman" w:hAnsi="Times New Roman" w:cs="Times New Roman"/>
          <w:sz w:val="24"/>
          <w:szCs w:val="24"/>
        </w:rPr>
        <w:br/>
      </w:r>
      <w:r w:rsidR="00E95665">
        <w:rPr>
          <w:rFonts w:ascii="Times New Roman" w:hAnsi="Times New Roman" w:cs="Times New Roman"/>
          <w:sz w:val="24"/>
          <w:szCs w:val="24"/>
        </w:rPr>
        <w:t>Phone number</w:t>
      </w:r>
      <w:r w:rsidR="00D573DE">
        <w:rPr>
          <w:rFonts w:ascii="Times New Roman" w:hAnsi="Times New Roman" w:cs="Times New Roman"/>
          <w:sz w:val="24"/>
          <w:szCs w:val="24"/>
        </w:rPr>
        <w:br/>
      </w:r>
      <w:r w:rsidR="00E95665">
        <w:rPr>
          <w:rFonts w:ascii="Times New Roman" w:hAnsi="Times New Roman" w:cs="Times New Roman"/>
        </w:rPr>
        <w:t>Email</w:t>
      </w:r>
    </w:p>
    <w:sectPr w:rsidR="003E7C2A" w:rsidRPr="00441D9F" w:rsidSect="004F300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8718CC"/>
    <w:multiLevelType w:val="multilevel"/>
    <w:tmpl w:val="07AA5F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FIktDc0tTIyNLYyUdpeDU4uLM/DyQAkOjWgDPdRj9LQAAAA=="/>
  </w:docVars>
  <w:rsids>
    <w:rsidRoot w:val="003E7C2A"/>
    <w:rsid w:val="00080D6D"/>
    <w:rsid w:val="00190915"/>
    <w:rsid w:val="002F1F3F"/>
    <w:rsid w:val="003168CA"/>
    <w:rsid w:val="00326CF7"/>
    <w:rsid w:val="003304D3"/>
    <w:rsid w:val="003A50D0"/>
    <w:rsid w:val="003C16E3"/>
    <w:rsid w:val="003E7C2A"/>
    <w:rsid w:val="00440666"/>
    <w:rsid w:val="00441D9F"/>
    <w:rsid w:val="00486ADB"/>
    <w:rsid w:val="004E4C7D"/>
    <w:rsid w:val="004F3003"/>
    <w:rsid w:val="00505CD8"/>
    <w:rsid w:val="00565B32"/>
    <w:rsid w:val="005710AE"/>
    <w:rsid w:val="005830E9"/>
    <w:rsid w:val="00591F81"/>
    <w:rsid w:val="00664360"/>
    <w:rsid w:val="00684D8D"/>
    <w:rsid w:val="006D7680"/>
    <w:rsid w:val="00754397"/>
    <w:rsid w:val="007A56BD"/>
    <w:rsid w:val="007F09AC"/>
    <w:rsid w:val="007F6A98"/>
    <w:rsid w:val="00932E96"/>
    <w:rsid w:val="009651E9"/>
    <w:rsid w:val="009864CE"/>
    <w:rsid w:val="009A167D"/>
    <w:rsid w:val="009C0C00"/>
    <w:rsid w:val="009D1784"/>
    <w:rsid w:val="00A5666C"/>
    <w:rsid w:val="00A9625D"/>
    <w:rsid w:val="00AC3E23"/>
    <w:rsid w:val="00AC5630"/>
    <w:rsid w:val="00B03970"/>
    <w:rsid w:val="00B405F9"/>
    <w:rsid w:val="00B91950"/>
    <w:rsid w:val="00BA533A"/>
    <w:rsid w:val="00BE645C"/>
    <w:rsid w:val="00BF2FD4"/>
    <w:rsid w:val="00C14C7D"/>
    <w:rsid w:val="00C16E45"/>
    <w:rsid w:val="00CE4457"/>
    <w:rsid w:val="00D573DE"/>
    <w:rsid w:val="00E624DE"/>
    <w:rsid w:val="00E91010"/>
    <w:rsid w:val="00E95665"/>
    <w:rsid w:val="00EC021C"/>
    <w:rsid w:val="00ED4670"/>
    <w:rsid w:val="00F326F3"/>
    <w:rsid w:val="00F57C06"/>
    <w:rsid w:val="00F963BF"/>
    <w:rsid w:val="00FB2B5A"/>
    <w:rsid w:val="00FD3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659F5"/>
  <w15:docId w15:val="{E9038E55-71DA-4FDB-8207-AE0D9AD87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3E7C2A"/>
  </w:style>
  <w:style w:type="paragraph" w:styleId="NormalWeb">
    <w:name w:val="Normal (Web)"/>
    <w:basedOn w:val="Normal"/>
    <w:uiPriority w:val="99"/>
    <w:semiHidden/>
    <w:unhideWhenUsed/>
    <w:rsid w:val="003E7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566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27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yce Husted</dc:creator>
  <cp:lastModifiedBy>Dawn Husted</cp:lastModifiedBy>
  <cp:revision>6</cp:revision>
  <cp:lastPrinted>2020-02-04T18:00:00Z</cp:lastPrinted>
  <dcterms:created xsi:type="dcterms:W3CDTF">2020-02-10T17:21:00Z</dcterms:created>
  <dcterms:modified xsi:type="dcterms:W3CDTF">2020-02-15T14:25:00Z</dcterms:modified>
</cp:coreProperties>
</file>